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in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a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Enabled a hospitality business in creating a single platform for its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for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Java, CI/CD, Observability, Terraform, Linux/Unix, Problem Solving,</w:t>
      </w:r>
      <w:r>
        <w:t xml:space="preserve"> </w:t>
      </w:r>
      <w:r>
        <w:t xml:space="preserve">Concourse CI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, Jaeger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Git, 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30T17:32:31Z</dcterms:created>
  <dcterms:modified xsi:type="dcterms:W3CDTF">2020-08-30T17:32:31Z</dcterms:modified>
</cp:coreProperties>
</file>